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74B9" w:rsidRPr="004C74B9" w:rsidRDefault="004C74B9" w:rsidP="004C74B9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color w:val="394146"/>
          <w:sz w:val="42"/>
          <w:szCs w:val="42"/>
        </w:rPr>
      </w:pPr>
      <w:r w:rsidRPr="004C74B9">
        <w:rPr>
          <w:rFonts w:ascii="Lato" w:eastAsia="Times New Roman" w:hAnsi="Lato" w:cs="Helvetica"/>
          <w:color w:val="394146"/>
          <w:sz w:val="42"/>
          <w:szCs w:val="42"/>
        </w:rPr>
        <w:t>Food Donation Request Letter</w:t>
      </w:r>
    </w:p>
    <w:p w:rsidR="001C4F19" w:rsidRDefault="001C4F19"/>
    <w:p w:rsidR="004C74B9" w:rsidRPr="004C74B9" w:rsidRDefault="004C74B9" w:rsidP="004C74B9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5D6970"/>
          <w:sz w:val="23"/>
          <w:szCs w:val="23"/>
        </w:rPr>
      </w:pPr>
      <w:r w:rsidRPr="004C74B9">
        <w:rPr>
          <w:rFonts w:ascii="Lato" w:hAnsi="Lato" w:cs="Helvetica"/>
          <w:iCs/>
          <w:color w:val="5D6970"/>
          <w:sz w:val="23"/>
          <w:szCs w:val="23"/>
        </w:rPr>
        <w:t>Date</w:t>
      </w:r>
    </w:p>
    <w:p w:rsidR="004C74B9" w:rsidRPr="004C74B9" w:rsidRDefault="004C74B9" w:rsidP="004C74B9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5D6970"/>
          <w:sz w:val="23"/>
          <w:szCs w:val="23"/>
        </w:rPr>
      </w:pPr>
      <w:r w:rsidRPr="004C74B9">
        <w:rPr>
          <w:rFonts w:ascii="Lato" w:hAnsi="Lato" w:cs="Helvetica"/>
          <w:iCs/>
          <w:color w:val="5D6970"/>
          <w:sz w:val="23"/>
          <w:szCs w:val="23"/>
        </w:rPr>
        <w:t>Name</w:t>
      </w:r>
    </w:p>
    <w:p w:rsidR="004C74B9" w:rsidRPr="004C74B9" w:rsidRDefault="004C74B9" w:rsidP="004C74B9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5D6970"/>
          <w:sz w:val="23"/>
          <w:szCs w:val="23"/>
        </w:rPr>
      </w:pPr>
      <w:r w:rsidRPr="004C74B9">
        <w:rPr>
          <w:rFonts w:ascii="Lato" w:hAnsi="Lato" w:cs="Helvetica"/>
          <w:iCs/>
          <w:color w:val="5D6970"/>
          <w:sz w:val="23"/>
          <w:szCs w:val="23"/>
        </w:rPr>
        <w:t>Organization</w:t>
      </w:r>
    </w:p>
    <w:p w:rsidR="004C74B9" w:rsidRPr="004C74B9" w:rsidRDefault="004C74B9" w:rsidP="004C74B9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5D6970"/>
          <w:sz w:val="23"/>
          <w:szCs w:val="23"/>
        </w:rPr>
      </w:pPr>
      <w:r w:rsidRPr="004C74B9">
        <w:rPr>
          <w:rFonts w:ascii="Lato" w:hAnsi="Lato" w:cs="Helvetica"/>
          <w:iCs/>
          <w:color w:val="5D6970"/>
          <w:sz w:val="23"/>
          <w:szCs w:val="23"/>
        </w:rPr>
        <w:t>Street</w:t>
      </w:r>
    </w:p>
    <w:p w:rsidR="004C74B9" w:rsidRPr="004C74B9" w:rsidRDefault="004C74B9" w:rsidP="004C74B9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5D6970"/>
          <w:sz w:val="23"/>
          <w:szCs w:val="23"/>
        </w:rPr>
      </w:pPr>
      <w:r w:rsidRPr="004C74B9">
        <w:rPr>
          <w:rFonts w:ascii="Lato" w:hAnsi="Lato" w:cs="Helvetica"/>
          <w:iCs/>
          <w:color w:val="5D6970"/>
          <w:sz w:val="23"/>
          <w:szCs w:val="23"/>
        </w:rPr>
        <w:t>City, State ZIP</w:t>
      </w:r>
    </w:p>
    <w:p w:rsidR="004C74B9" w:rsidRPr="004C74B9" w:rsidRDefault="004C74B9" w:rsidP="004C74B9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Cs/>
          <w:color w:val="5D6970"/>
          <w:sz w:val="23"/>
          <w:szCs w:val="23"/>
        </w:rPr>
      </w:pPr>
      <w:r w:rsidRPr="004C74B9">
        <w:rPr>
          <w:rFonts w:ascii="Lato" w:hAnsi="Lato" w:cs="Helvetica"/>
          <w:iCs/>
          <w:color w:val="5D6970"/>
          <w:sz w:val="23"/>
          <w:szCs w:val="23"/>
        </w:rPr>
        <w:t> </w:t>
      </w:r>
    </w:p>
    <w:p w:rsidR="004C74B9" w:rsidRPr="004C74B9" w:rsidRDefault="004C74B9" w:rsidP="004C74B9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5D6970"/>
          <w:sz w:val="23"/>
          <w:szCs w:val="23"/>
        </w:rPr>
      </w:pPr>
      <w:r w:rsidRPr="004C74B9">
        <w:rPr>
          <w:rFonts w:ascii="Lato" w:hAnsi="Lato" w:cs="Helvetica"/>
          <w:iCs/>
          <w:color w:val="5D6970"/>
          <w:sz w:val="23"/>
          <w:szCs w:val="23"/>
        </w:rPr>
        <w:t>Dear Company Name,</w:t>
      </w:r>
    </w:p>
    <w:p w:rsidR="004C74B9" w:rsidRPr="004C74B9" w:rsidRDefault="004C74B9" w:rsidP="004C74B9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5D6970"/>
          <w:sz w:val="23"/>
          <w:szCs w:val="23"/>
        </w:rPr>
      </w:pPr>
      <w:r w:rsidRPr="004C74B9">
        <w:rPr>
          <w:rFonts w:ascii="Lato" w:hAnsi="Lato" w:cs="Helvetica"/>
          <w:iCs/>
          <w:color w:val="5D6970"/>
          <w:sz w:val="23"/>
          <w:szCs w:val="23"/>
        </w:rPr>
        <w:t>Has [Company Name] ever wanted to show their support for [Nonprofit Name’s] mission, but you weren’t sure how?</w:t>
      </w:r>
    </w:p>
    <w:p w:rsidR="004C74B9" w:rsidRPr="004C74B9" w:rsidRDefault="004C74B9" w:rsidP="004C74B9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5D6970"/>
          <w:sz w:val="23"/>
          <w:szCs w:val="23"/>
        </w:rPr>
      </w:pPr>
      <w:r w:rsidRPr="004C74B9">
        <w:rPr>
          <w:rFonts w:ascii="Lato" w:hAnsi="Lato" w:cs="Helvetica"/>
          <w:iCs/>
          <w:color w:val="5D6970"/>
          <w:sz w:val="23"/>
          <w:szCs w:val="23"/>
        </w:rPr>
        <w:t>[Nonprofit Name] is in desperate need of food donations, specifically [food type], [food type], and [food type].</w:t>
      </w:r>
    </w:p>
    <w:p w:rsidR="004C74B9" w:rsidRPr="004C74B9" w:rsidRDefault="004C74B9" w:rsidP="004C74B9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5D6970"/>
          <w:sz w:val="23"/>
          <w:szCs w:val="23"/>
        </w:rPr>
      </w:pPr>
      <w:r w:rsidRPr="004C74B9">
        <w:rPr>
          <w:rFonts w:ascii="Lato" w:hAnsi="Lato" w:cs="Helvetica"/>
          <w:iCs/>
          <w:color w:val="5D6970"/>
          <w:sz w:val="23"/>
          <w:szCs w:val="23"/>
        </w:rPr>
        <w:t>Since your business has long been a supporter of the [Community Name] area, you’d be the perfect sponsor to help [Nonprofit Name] meet our food supply needs.</w:t>
      </w:r>
    </w:p>
    <w:p w:rsidR="004C74B9" w:rsidRPr="004C74B9" w:rsidRDefault="004C74B9" w:rsidP="004C74B9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5D6970"/>
          <w:sz w:val="23"/>
          <w:szCs w:val="23"/>
        </w:rPr>
      </w:pPr>
      <w:r w:rsidRPr="004C74B9">
        <w:rPr>
          <w:rFonts w:ascii="Lato" w:hAnsi="Lato" w:cs="Helvetica"/>
          <w:iCs/>
          <w:color w:val="5D6970"/>
          <w:sz w:val="23"/>
          <w:szCs w:val="23"/>
        </w:rPr>
        <w:t>Even better, by making a contribution of [amount] of [food items], you’ll help feed [number] of [Community Name] families for [time period].</w:t>
      </w:r>
    </w:p>
    <w:p w:rsidR="004C74B9" w:rsidRPr="004C74B9" w:rsidRDefault="004C74B9" w:rsidP="004C74B9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5D6970"/>
          <w:sz w:val="23"/>
          <w:szCs w:val="23"/>
        </w:rPr>
      </w:pPr>
      <w:r w:rsidRPr="004C74B9">
        <w:rPr>
          <w:rFonts w:ascii="Lato" w:hAnsi="Lato" w:cs="Helvetica"/>
          <w:iCs/>
          <w:color w:val="5D6970"/>
          <w:sz w:val="23"/>
          <w:szCs w:val="23"/>
        </w:rPr>
        <w:t>Are you ready to become an official [Nonprofit Name] food sponsor?</w:t>
      </w:r>
    </w:p>
    <w:p w:rsidR="004C74B9" w:rsidRPr="004C74B9" w:rsidRDefault="004C74B9" w:rsidP="004C74B9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5D6970"/>
          <w:sz w:val="23"/>
          <w:szCs w:val="23"/>
        </w:rPr>
      </w:pPr>
      <w:r w:rsidRPr="004C74B9">
        <w:rPr>
          <w:rFonts w:ascii="Lato" w:hAnsi="Lato" w:cs="Helvetica"/>
          <w:iCs/>
          <w:color w:val="5D6970"/>
          <w:sz w:val="23"/>
          <w:szCs w:val="23"/>
        </w:rPr>
        <w:t>Contact us at [contact information] to learn more about our potential partnership.</w:t>
      </w:r>
    </w:p>
    <w:p w:rsidR="004C74B9" w:rsidRPr="004C74B9" w:rsidRDefault="004C74B9" w:rsidP="004C74B9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Cs/>
          <w:color w:val="5D6970"/>
          <w:sz w:val="23"/>
          <w:szCs w:val="23"/>
        </w:rPr>
      </w:pPr>
      <w:r w:rsidRPr="004C74B9">
        <w:rPr>
          <w:rFonts w:ascii="Lato" w:hAnsi="Lato" w:cs="Helvetica"/>
          <w:iCs/>
          <w:color w:val="5D6970"/>
          <w:sz w:val="23"/>
          <w:szCs w:val="23"/>
        </w:rPr>
        <w:t> </w:t>
      </w:r>
    </w:p>
    <w:p w:rsidR="004C74B9" w:rsidRPr="004C74B9" w:rsidRDefault="004C74B9" w:rsidP="004C74B9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5D6970"/>
          <w:sz w:val="23"/>
          <w:szCs w:val="23"/>
        </w:rPr>
      </w:pPr>
      <w:r w:rsidRPr="004C74B9">
        <w:rPr>
          <w:rFonts w:ascii="Lato" w:hAnsi="Lato" w:cs="Helvetica"/>
          <w:iCs/>
          <w:color w:val="5D6970"/>
          <w:sz w:val="23"/>
          <w:szCs w:val="23"/>
        </w:rPr>
        <w:t xml:space="preserve">Sincerely, [or </w:t>
      </w:r>
      <w:proofErr w:type="gramStart"/>
      <w:r w:rsidRPr="004C74B9">
        <w:rPr>
          <w:rFonts w:ascii="Lato" w:hAnsi="Lato" w:cs="Helvetica"/>
          <w:iCs/>
          <w:color w:val="5D6970"/>
          <w:sz w:val="23"/>
          <w:szCs w:val="23"/>
        </w:rPr>
        <w:t>With</w:t>
      </w:r>
      <w:proofErr w:type="gramEnd"/>
      <w:r w:rsidRPr="004C74B9">
        <w:rPr>
          <w:rFonts w:ascii="Lato" w:hAnsi="Lato" w:cs="Helvetica"/>
          <w:iCs/>
          <w:color w:val="5D6970"/>
          <w:sz w:val="23"/>
          <w:szCs w:val="23"/>
        </w:rPr>
        <w:t xml:space="preserve"> warm regards,]</w:t>
      </w:r>
    </w:p>
    <w:p w:rsidR="004C74B9" w:rsidRPr="004C74B9" w:rsidRDefault="004C74B9" w:rsidP="004C74B9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5D6970"/>
          <w:sz w:val="23"/>
          <w:szCs w:val="23"/>
        </w:rPr>
      </w:pPr>
      <w:r w:rsidRPr="004C74B9">
        <w:rPr>
          <w:rFonts w:ascii="Lato" w:hAnsi="Lato" w:cs="Helvetica"/>
          <w:iCs/>
          <w:color w:val="5D6970"/>
          <w:sz w:val="23"/>
          <w:szCs w:val="23"/>
        </w:rPr>
        <w:t>Signature of a leader in the organization</w:t>
      </w:r>
    </w:p>
    <w:p w:rsidR="004C74B9" w:rsidRPr="004C74B9" w:rsidRDefault="004C74B9" w:rsidP="004C74B9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5D6970"/>
          <w:sz w:val="23"/>
          <w:szCs w:val="23"/>
        </w:rPr>
      </w:pPr>
      <w:r w:rsidRPr="004C74B9">
        <w:rPr>
          <w:rFonts w:ascii="Lato" w:hAnsi="Lato" w:cs="Helvetica"/>
          <w:iCs/>
          <w:color w:val="5D6970"/>
          <w:sz w:val="23"/>
          <w:szCs w:val="23"/>
        </w:rPr>
        <w:t>Typed name of organizational leader</w:t>
      </w:r>
    </w:p>
    <w:p w:rsidR="004C74B9" w:rsidRDefault="004C74B9"/>
    <w:sectPr w:rsidR="004C74B9" w:rsidSect="001C4F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17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S0MDExNzY0NTEyNjNW0lEKTi0uzszPAykwrAUAHcPJKSwAAAA="/>
  </w:docVars>
  <w:rsids>
    <w:rsidRoot w:val="004C74B9"/>
    <w:rsid w:val="001C4F19"/>
    <w:rsid w:val="004C74B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4F19"/>
  </w:style>
  <w:style w:type="paragraph" w:styleId="Heading2">
    <w:name w:val="heading 2"/>
    <w:basedOn w:val="Normal"/>
    <w:link w:val="Heading2Char"/>
    <w:uiPriority w:val="9"/>
    <w:qFormat/>
    <w:rsid w:val="004C74B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C74B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4C74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3469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8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</Words>
  <Characters>754</Characters>
  <Application>Microsoft Office Word</Application>
  <DocSecurity>0</DocSecurity>
  <Lines>6</Lines>
  <Paragraphs>1</Paragraphs>
  <ScaleCrop>false</ScaleCrop>
  <Company>MRT www.Win2Farsi.com</Company>
  <LinksUpToDate>false</LinksUpToDate>
  <CharactersWithSpaces>8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09T10:47:00Z</dcterms:created>
  <dcterms:modified xsi:type="dcterms:W3CDTF">2020-12-09T10:48:00Z</dcterms:modified>
</cp:coreProperties>
</file>